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holas Tagl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gl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8 Maple Avenue, Downers Grove, IL, USA Downers Grove, IL, USA 605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taglia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3388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